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211CC" w14:textId="77777777" w:rsidR="008801DC" w:rsidRPr="008801DC" w:rsidRDefault="008801DC" w:rsidP="008801D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b/>
          <w:bCs/>
          <w:sz w:val="22"/>
          <w:szCs w:val="22"/>
        </w:rPr>
        <w:t>Scenario-by-Scenario Objects:</w:t>
      </w:r>
    </w:p>
    <w:p w14:paraId="7381CB9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1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Front Desk, Clerk</w:t>
      </w:r>
    </w:p>
    <w:p w14:paraId="556C9C9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2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oom, Room Key, Room Assignment (process)</w:t>
      </w:r>
    </w:p>
    <w:p w14:paraId="42C088B3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3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eceipt, Room Charges, Check-out (process)</w:t>
      </w:r>
    </w:p>
    <w:p w14:paraId="6F49232D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4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oom Service, Restaurant, Room Service Staff</w:t>
      </w:r>
    </w:p>
    <w:p w14:paraId="63D7619E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5:</w:t>
      </w:r>
      <w:r w:rsidRPr="008801DC">
        <w:rPr>
          <w:rFonts w:asciiTheme="minorHAnsi" w:hAnsiTheme="minorHAnsi" w:cstheme="minorHAnsi"/>
          <w:sz w:val="22"/>
          <w:szCs w:val="22"/>
        </w:rPr>
        <w:t xml:space="preserve"> Meal/Meal Charge, Restaurant, Guest, Room</w:t>
      </w:r>
    </w:p>
    <w:p w14:paraId="58C8D65E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6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 Request, Front Office, Housekeeping/Housekeeper, Towels, Maintenance Issues, Light Bulb, Maintenance Staff</w:t>
      </w:r>
    </w:p>
    <w:p w14:paraId="2BD4CA8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7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Housekeeping/Housekeeper, Room, Notification/Cleaning Schedule</w:t>
      </w:r>
    </w:p>
    <w:p w14:paraId="1D6AC350" w14:textId="77777777" w:rsidR="008801DC" w:rsidRPr="008801DC" w:rsidRDefault="008801DC" w:rsidP="008801DC">
      <w:pPr>
        <w:rPr>
          <w:rFonts w:cstheme="minorHAnsi"/>
        </w:rPr>
      </w:pPr>
      <w:r w:rsidRPr="008801DC">
        <w:rPr>
          <w:rFonts w:cstheme="minorHAnsi"/>
        </w:rPr>
        <w:pict w14:anchorId="06FD965B">
          <v:rect id="_x0000_i1025" style="width:0;height:1.5pt" o:hralign="center" o:hrstd="t" o:hr="t" fillcolor="#a0a0a0" stroked="f"/>
        </w:pict>
      </w:r>
    </w:p>
    <w:p w14:paraId="23D389DD" w14:textId="735E5C54" w:rsidR="008801DC" w:rsidRPr="008801DC" w:rsidRDefault="008801DC" w:rsidP="008801D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b/>
          <w:bCs/>
          <w:sz w:val="22"/>
          <w:szCs w:val="22"/>
        </w:rPr>
        <w:t>Complete List of Unique Objects:</w:t>
      </w:r>
    </w:p>
    <w:p w14:paraId="055CA6CD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eople/Roles:</w:t>
      </w:r>
    </w:p>
    <w:p w14:paraId="4E77ACD6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Guest</w:t>
      </w:r>
    </w:p>
    <w:p w14:paraId="602E6794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Clerk</w:t>
      </w:r>
    </w:p>
    <w:p w14:paraId="6F4890CC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Housekeeper</w:t>
      </w:r>
    </w:p>
    <w:p w14:paraId="4DE7E1DD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Service Staff</w:t>
      </w:r>
    </w:p>
    <w:p w14:paraId="53D0A996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aintenance Staff</w:t>
      </w:r>
    </w:p>
    <w:p w14:paraId="0706B238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laces/Departments:</w:t>
      </w:r>
    </w:p>
    <w:p w14:paraId="26EFAFD7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Front Desk/Front Office</w:t>
      </w:r>
    </w:p>
    <w:p w14:paraId="54398600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estaurant</w:t>
      </w:r>
    </w:p>
    <w:p w14:paraId="3DD67EFF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Housekeeping (department)</w:t>
      </w:r>
    </w:p>
    <w:p w14:paraId="68D2E409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</w:t>
      </w:r>
    </w:p>
    <w:p w14:paraId="7D832095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hysical Objects:</w:t>
      </w:r>
    </w:p>
    <w:p w14:paraId="2A85E2E0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Key</w:t>
      </w:r>
    </w:p>
    <w:p w14:paraId="6D5D70D5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Towels</w:t>
      </w:r>
    </w:p>
    <w:p w14:paraId="34BE83D4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Light Bulb</w:t>
      </w:r>
    </w:p>
    <w:p w14:paraId="0BD43DF3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Concepts/Processes:</w:t>
      </w:r>
    </w:p>
    <w:p w14:paraId="68595643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Assignment</w:t>
      </w:r>
    </w:p>
    <w:p w14:paraId="464F3104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Check-out</w:t>
      </w:r>
    </w:p>
    <w:p w14:paraId="671836C6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eceipt</w:t>
      </w:r>
    </w:p>
    <w:p w14:paraId="26FA3F58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lastRenderedPageBreak/>
        <w:t>Room Charges</w:t>
      </w:r>
    </w:p>
    <w:p w14:paraId="695CDEA5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Service (order)</w:t>
      </w:r>
    </w:p>
    <w:p w14:paraId="2AD64B51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eal/Meal Charge</w:t>
      </w:r>
    </w:p>
    <w:p w14:paraId="7A142110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Guest Request</w:t>
      </w:r>
    </w:p>
    <w:p w14:paraId="71455D51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aintenance Issues</w:t>
      </w:r>
    </w:p>
    <w:p w14:paraId="10E01232" w14:textId="7466622F" w:rsidR="00E90007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Notification/Cleaning Schedule</w:t>
      </w:r>
    </w:p>
    <w:sectPr w:rsidR="00E90007" w:rsidRPr="00880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2153A"/>
    <w:multiLevelType w:val="multilevel"/>
    <w:tmpl w:val="1834F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EA0A07"/>
    <w:multiLevelType w:val="multilevel"/>
    <w:tmpl w:val="C4544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9B53F2"/>
    <w:multiLevelType w:val="multilevel"/>
    <w:tmpl w:val="625A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8502D"/>
    <w:multiLevelType w:val="multilevel"/>
    <w:tmpl w:val="30F20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E771DF"/>
    <w:multiLevelType w:val="multilevel"/>
    <w:tmpl w:val="A066F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65515D"/>
    <w:multiLevelType w:val="multilevel"/>
    <w:tmpl w:val="5DDE6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D71B20"/>
    <w:multiLevelType w:val="multilevel"/>
    <w:tmpl w:val="8BF82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A72095"/>
    <w:multiLevelType w:val="multilevel"/>
    <w:tmpl w:val="7074A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FC688F"/>
    <w:multiLevelType w:val="multilevel"/>
    <w:tmpl w:val="022CC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BE62DA"/>
    <w:multiLevelType w:val="multilevel"/>
    <w:tmpl w:val="144AD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BC006D"/>
    <w:multiLevelType w:val="multilevel"/>
    <w:tmpl w:val="170EC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06722C"/>
    <w:multiLevelType w:val="multilevel"/>
    <w:tmpl w:val="AFC25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9C37E7"/>
    <w:multiLevelType w:val="multilevel"/>
    <w:tmpl w:val="93F0F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222B5C"/>
    <w:multiLevelType w:val="multilevel"/>
    <w:tmpl w:val="27A4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B622613"/>
    <w:multiLevelType w:val="multilevel"/>
    <w:tmpl w:val="C498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734CF4"/>
    <w:multiLevelType w:val="multilevel"/>
    <w:tmpl w:val="FD543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3"/>
  </w:num>
  <w:num w:numId="3">
    <w:abstractNumId w:val="0"/>
  </w:num>
  <w:num w:numId="4">
    <w:abstractNumId w:val="4"/>
  </w:num>
  <w:num w:numId="5">
    <w:abstractNumId w:val="10"/>
  </w:num>
  <w:num w:numId="6">
    <w:abstractNumId w:val="14"/>
  </w:num>
  <w:num w:numId="7">
    <w:abstractNumId w:val="2"/>
  </w:num>
  <w:num w:numId="8">
    <w:abstractNumId w:val="1"/>
  </w:num>
  <w:num w:numId="9">
    <w:abstractNumId w:val="9"/>
  </w:num>
  <w:num w:numId="10">
    <w:abstractNumId w:val="12"/>
  </w:num>
  <w:num w:numId="11">
    <w:abstractNumId w:val="7"/>
  </w:num>
  <w:num w:numId="12">
    <w:abstractNumId w:val="15"/>
  </w:num>
  <w:num w:numId="13">
    <w:abstractNumId w:val="6"/>
  </w:num>
  <w:num w:numId="14">
    <w:abstractNumId w:val="8"/>
  </w:num>
  <w:num w:numId="15">
    <w:abstractNumId w:val="1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trQwMTOyNDY2MjVQ0lEKTi0uzszPAykwrAUApUyKvCwAAAA="/>
  </w:docVars>
  <w:rsids>
    <w:rsidRoot w:val="00E90007"/>
    <w:rsid w:val="0034395B"/>
    <w:rsid w:val="003F327F"/>
    <w:rsid w:val="005A53D5"/>
    <w:rsid w:val="0066677A"/>
    <w:rsid w:val="008801DC"/>
    <w:rsid w:val="00E9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1D33C"/>
  <w15:chartTrackingRefBased/>
  <w15:docId w15:val="{6D907CE6-0269-4E18-8DBF-E624B285E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80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01D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80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01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4</Words>
  <Characters>811</Characters>
  <Application>Microsoft Office Word</Application>
  <DocSecurity>0</DocSecurity>
  <Lines>32</Lines>
  <Paragraphs>31</Paragraphs>
  <ScaleCrop>false</ScaleCrop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5-04T17:07:00Z</dcterms:created>
  <dcterms:modified xsi:type="dcterms:W3CDTF">2025-10-1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fceb3e-dfa9-4a21-be34-2456fc989d12</vt:lpwstr>
  </property>
</Properties>
</file>